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A certificate can hold a key pair, while a distributable certificate will only contain the public key. In this lab we will read-in digital certificates and analyse them</w:t>
      </w:r>
      <w:r w:rsidR="004707C6">
        <w:rPr>
          <w:lang w:val="en-US"/>
        </w:rPr>
        <w:t>.</w:t>
      </w:r>
    </w:p>
    <w:p w14:paraId="556B9A4A" w14:textId="1C0AE845" w:rsidR="00043816" w:rsidRDefault="00043816" w:rsidP="002C3097">
      <w:pPr>
        <w:jc w:val="both"/>
        <w:rPr>
          <w:lang w:val="en-US"/>
        </w:rPr>
      </w:pPr>
    </w:p>
    <w:p w14:paraId="697D5B4E" w14:textId="6063C491" w:rsidR="00043816" w:rsidRPr="00A017F9" w:rsidRDefault="00043816" w:rsidP="002C3097">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rPr>
        <w:t>https://asecuritysite.com/esecurity/unit0</w:t>
      </w:r>
      <w:r>
        <w:rPr>
          <w:lang w:val="en-US"/>
        </w:rPr>
        <w:t>6</w:t>
      </w:r>
    </w:p>
    <w:p w14:paraId="4F8C9FF9" w14:textId="27CE133C" w:rsidR="00E72EDD" w:rsidRDefault="00A017F9" w:rsidP="00E72EDD">
      <w:pPr>
        <w:pStyle w:val="Heading2"/>
        <w:numPr>
          <w:ilvl w:val="0"/>
          <w:numId w:val="0"/>
        </w:numPr>
        <w:ind w:left="900" w:hanging="900"/>
        <w:rPr>
          <w:rStyle w:val="Hyperlink"/>
        </w:rPr>
      </w:pPr>
      <w:r>
        <w:rPr>
          <w:rStyle w:val="Hyperlink"/>
        </w:rPr>
        <w:t>A</w:t>
      </w:r>
      <w:r w:rsidR="00E72EDD">
        <w:rPr>
          <w:rStyle w:val="Hyperlink"/>
        </w:rPr>
        <w:tab/>
        <w:t>Introduction</w:t>
      </w:r>
    </w:p>
    <w:tbl>
      <w:tblPr>
        <w:tblStyle w:val="TableGrid"/>
        <w:tblW w:w="10065" w:type="dxa"/>
        <w:tblInd w:w="-431" w:type="dxa"/>
        <w:tblLook w:val="04A0" w:firstRow="1" w:lastRow="0" w:firstColumn="1" w:lastColumn="0" w:noHBand="0" w:noVBand="1"/>
      </w:tblPr>
      <w:tblGrid>
        <w:gridCol w:w="610"/>
        <w:gridCol w:w="4799"/>
        <w:gridCol w:w="4656"/>
      </w:tblGrid>
      <w:tr w:rsidR="00902F27" w:rsidRPr="00BE24E3" w14:paraId="7DE1676D" w14:textId="77777777" w:rsidTr="00804B0E">
        <w:tc>
          <w:tcPr>
            <w:tcW w:w="790" w:type="dxa"/>
          </w:tcPr>
          <w:p w14:paraId="60E1F6A9" w14:textId="77777777" w:rsidR="00E72EDD" w:rsidRPr="00BE24E3" w:rsidRDefault="00E72EDD" w:rsidP="00595CE2">
            <w:pPr>
              <w:rPr>
                <w:b/>
              </w:rPr>
            </w:pPr>
            <w:r>
              <w:rPr>
                <w:b/>
              </w:rPr>
              <w:t>No</w:t>
            </w:r>
          </w:p>
        </w:tc>
        <w:tc>
          <w:tcPr>
            <w:tcW w:w="5023" w:type="dxa"/>
          </w:tcPr>
          <w:p w14:paraId="57C09E1D" w14:textId="77777777" w:rsidR="00E72EDD" w:rsidRPr="00BE24E3" w:rsidRDefault="00E72EDD" w:rsidP="00595CE2">
            <w:pPr>
              <w:rPr>
                <w:b/>
              </w:rPr>
            </w:pPr>
            <w:r w:rsidRPr="00BE24E3">
              <w:rPr>
                <w:b/>
              </w:rPr>
              <w:t>Description</w:t>
            </w:r>
          </w:p>
        </w:tc>
        <w:tc>
          <w:tcPr>
            <w:tcW w:w="4252" w:type="dxa"/>
          </w:tcPr>
          <w:p w14:paraId="137EADE2" w14:textId="77777777" w:rsidR="00E72EDD" w:rsidRPr="00BE24E3" w:rsidRDefault="00E72EDD" w:rsidP="00595CE2">
            <w:pPr>
              <w:rPr>
                <w:b/>
              </w:rPr>
            </w:pPr>
            <w:r w:rsidRPr="00BE24E3">
              <w:rPr>
                <w:b/>
              </w:rPr>
              <w:t>Result</w:t>
            </w:r>
          </w:p>
        </w:tc>
      </w:tr>
      <w:tr w:rsidR="00902F27" w14:paraId="3733EB29" w14:textId="77777777" w:rsidTr="00804B0E">
        <w:tc>
          <w:tcPr>
            <w:tcW w:w="790" w:type="dxa"/>
          </w:tcPr>
          <w:p w14:paraId="4B49C6DE" w14:textId="47467A09" w:rsidR="00E72EDD" w:rsidRPr="005A6F37" w:rsidRDefault="00A017F9" w:rsidP="00595CE2">
            <w:pPr>
              <w:rPr>
                <w:b/>
              </w:rPr>
            </w:pPr>
            <w:r>
              <w:rPr>
                <w:b/>
              </w:rPr>
              <w:t>A.</w:t>
            </w:r>
            <w:r w:rsidR="00E72EDD" w:rsidRPr="005A6F37">
              <w:rPr>
                <w:b/>
              </w:rPr>
              <w:t>1</w:t>
            </w:r>
          </w:p>
        </w:tc>
        <w:tc>
          <w:tcPr>
            <w:tcW w:w="5023"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951DF5" w:rsidP="00595CE2">
            <w:pPr>
              <w:rPr>
                <w:rFonts w:ascii="Lucida Console" w:hAnsi="Lucida Console"/>
                <w:sz w:val="16"/>
                <w:szCs w:val="16"/>
              </w:rPr>
            </w:pPr>
            <w:hyperlink r:id="rId8" w:history="1">
              <w:r w:rsidR="00E72EDD"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3AEB2A36" w14:textId="59AAB163" w:rsidR="00E72EDD" w:rsidRPr="00DD4897" w:rsidRDefault="0031104A" w:rsidP="00595CE2">
            <w:r>
              <w:t>Open up C</w:t>
            </w:r>
            <w:r w:rsidR="00E72EDD">
              <w:t xml:space="preserve">ertificate 1 and </w:t>
            </w:r>
            <w:r w:rsidR="00E72EDD" w:rsidRPr="0001795E">
              <w:rPr>
                <w:noProof/>
                <w:u w:val="thick" w:color="E2534F"/>
              </w:rPr>
              <w:t>identify</w:t>
            </w:r>
            <w:r w:rsidR="00E72EDD">
              <w:t xml:space="preserve"> the following</w:t>
            </w:r>
            <w:r w:rsidR="00A017F9">
              <w:t>:</w:t>
            </w:r>
          </w:p>
        </w:tc>
        <w:tc>
          <w:tcPr>
            <w:tcW w:w="4252" w:type="dxa"/>
          </w:tcPr>
          <w:p w14:paraId="6ABF38C6" w14:textId="77777777" w:rsidR="00E72EDD" w:rsidRDefault="00E72EDD" w:rsidP="00595CE2">
            <w:pPr>
              <w:tabs>
                <w:tab w:val="left" w:pos="1110"/>
              </w:tabs>
              <w:jc w:val="both"/>
            </w:pPr>
            <w:r>
              <w:t>Serial number:</w:t>
            </w:r>
          </w:p>
          <w:p w14:paraId="44F1F7FE" w14:textId="77777777" w:rsidR="00E72EDD" w:rsidRDefault="00E72EDD" w:rsidP="00595CE2">
            <w:pPr>
              <w:tabs>
                <w:tab w:val="left" w:pos="1110"/>
              </w:tabs>
              <w:jc w:val="both"/>
            </w:pPr>
          </w:p>
          <w:p w14:paraId="11C3B2FA" w14:textId="77777777" w:rsidR="00E72EDD" w:rsidRDefault="00E72EDD" w:rsidP="00595CE2">
            <w:pPr>
              <w:tabs>
                <w:tab w:val="left" w:pos="1110"/>
              </w:tabs>
              <w:jc w:val="both"/>
            </w:pPr>
            <w:r w:rsidRPr="0001795E">
              <w:rPr>
                <w:noProof/>
                <w:u w:val="thick" w:color="28B473"/>
              </w:rPr>
              <w:t>Effective date</w:t>
            </w:r>
            <w:r>
              <w:t>:</w:t>
            </w:r>
          </w:p>
          <w:p w14:paraId="1BB5E349" w14:textId="77777777" w:rsidR="00E72EDD" w:rsidRDefault="00E72EDD" w:rsidP="00595CE2">
            <w:pPr>
              <w:tabs>
                <w:tab w:val="left" w:pos="1110"/>
              </w:tabs>
              <w:jc w:val="both"/>
            </w:pPr>
          </w:p>
          <w:p w14:paraId="2BDD1F6B" w14:textId="77777777" w:rsidR="00E72EDD" w:rsidRDefault="00E72EDD" w:rsidP="00595CE2">
            <w:pPr>
              <w:tabs>
                <w:tab w:val="left" w:pos="1110"/>
              </w:tabs>
              <w:jc w:val="both"/>
            </w:pPr>
            <w:r>
              <w:t>Name:</w:t>
            </w:r>
          </w:p>
          <w:p w14:paraId="5D0B12AD" w14:textId="77777777" w:rsidR="00E72EDD" w:rsidRDefault="00E72EDD" w:rsidP="00595CE2">
            <w:pPr>
              <w:tabs>
                <w:tab w:val="left" w:pos="1110"/>
              </w:tabs>
              <w:jc w:val="both"/>
            </w:pPr>
          </w:p>
          <w:p w14:paraId="0CD869A4" w14:textId="77777777" w:rsidR="00E72EDD" w:rsidRDefault="00E72EDD" w:rsidP="00595CE2">
            <w:pPr>
              <w:tabs>
                <w:tab w:val="left" w:pos="1110"/>
              </w:tabs>
              <w:jc w:val="both"/>
            </w:pPr>
            <w:r>
              <w:t>Issuer:</w:t>
            </w:r>
          </w:p>
          <w:p w14:paraId="6559768B" w14:textId="77777777" w:rsidR="00E72EDD" w:rsidRDefault="00E72EDD"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77777777" w:rsidR="00E72EDD" w:rsidRDefault="00E72EDD"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77777777" w:rsidR="00E72EDD" w:rsidRDefault="00E72EDD"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77777777" w:rsidR="00E72EDD" w:rsidRDefault="00E72EDD" w:rsidP="00595CE2">
            <w:pPr>
              <w:tabs>
                <w:tab w:val="left" w:pos="1110"/>
              </w:tabs>
              <w:jc w:val="both"/>
            </w:pP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804B0E">
        <w:tc>
          <w:tcPr>
            <w:tcW w:w="790" w:type="dxa"/>
          </w:tcPr>
          <w:p w14:paraId="5DD162FA" w14:textId="122472F7" w:rsidR="00E72EDD" w:rsidRPr="005A6F37" w:rsidRDefault="00A017F9" w:rsidP="00595CE2">
            <w:pPr>
              <w:rPr>
                <w:b/>
              </w:rPr>
            </w:pPr>
            <w:r>
              <w:rPr>
                <w:b/>
              </w:rPr>
              <w:t>A.</w:t>
            </w:r>
            <w:r w:rsidR="00E72EDD">
              <w:rPr>
                <w:b/>
              </w:rPr>
              <w:t>2</w:t>
            </w:r>
          </w:p>
        </w:tc>
        <w:tc>
          <w:tcPr>
            <w:tcW w:w="5023" w:type="dxa"/>
          </w:tcPr>
          <w:p w14:paraId="44CEFDEA" w14:textId="77777777" w:rsidR="00E72EDD" w:rsidRDefault="00E72EDD" w:rsidP="00595CE2">
            <w:r>
              <w:t xml:space="preserve">Now </w:t>
            </w:r>
            <w:r w:rsidRPr="0031104A">
              <w:rPr>
                <w:noProof/>
              </w:rPr>
              <w:t>open-up</w:t>
            </w:r>
            <w:r>
              <w:t xml:space="preserve"> the ZIP file for the certificate, and view the CER file.</w:t>
            </w:r>
          </w:p>
          <w:p w14:paraId="53EFE5D4" w14:textId="77777777" w:rsidR="00E72EDD" w:rsidRDefault="00E72EDD" w:rsidP="00595CE2"/>
        </w:tc>
        <w:tc>
          <w:tcPr>
            <w:tcW w:w="4252"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What is the size of the public key:</w:t>
            </w:r>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No]</w:t>
            </w:r>
          </w:p>
          <w:p w14:paraId="57268760" w14:textId="77777777" w:rsidR="00E72EDD" w:rsidRDefault="00E72EDD" w:rsidP="00595CE2">
            <w:pPr>
              <w:tabs>
                <w:tab w:val="left" w:pos="1110"/>
              </w:tabs>
              <w:jc w:val="both"/>
            </w:pPr>
          </w:p>
        </w:tc>
      </w:tr>
      <w:tr w:rsidR="00902F27" w14:paraId="36CF44EC" w14:textId="77777777" w:rsidTr="00804B0E">
        <w:tc>
          <w:tcPr>
            <w:tcW w:w="790" w:type="dxa"/>
          </w:tcPr>
          <w:p w14:paraId="07F606DC" w14:textId="270B9CB9" w:rsidR="00902F27" w:rsidRDefault="00902F27" w:rsidP="00595CE2">
            <w:pPr>
              <w:rPr>
                <w:b/>
              </w:rPr>
            </w:pPr>
            <w:r>
              <w:rPr>
                <w:b/>
              </w:rPr>
              <w:t>A.3</w:t>
            </w:r>
          </w:p>
        </w:tc>
        <w:tc>
          <w:tcPr>
            <w:tcW w:w="5023"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s_client -connect www.live.com:443</w:t>
            </w:r>
          </w:p>
          <w:p w14:paraId="0471EA8F" w14:textId="77777777" w:rsidR="00902F27" w:rsidRDefault="00902F27" w:rsidP="00595CE2"/>
        </w:tc>
        <w:tc>
          <w:tcPr>
            <w:tcW w:w="4252" w:type="dxa"/>
          </w:tcPr>
          <w:p w14:paraId="3876A687" w14:textId="77777777" w:rsidR="00902F27" w:rsidRDefault="00902F27" w:rsidP="00595CE2">
            <w:pPr>
              <w:tabs>
                <w:tab w:val="left" w:pos="1110"/>
              </w:tabs>
              <w:jc w:val="both"/>
            </w:pPr>
            <w:r>
              <w:t>Can you identity the certificate chain?</w:t>
            </w:r>
          </w:p>
          <w:p w14:paraId="247185D7" w14:textId="77777777" w:rsidR="00C5748E" w:rsidRDefault="00C5748E" w:rsidP="00595CE2">
            <w:pPr>
              <w:tabs>
                <w:tab w:val="left" w:pos="1110"/>
              </w:tabs>
              <w:jc w:val="both"/>
            </w:pPr>
          </w:p>
          <w:p w14:paraId="73F53291" w14:textId="77777777" w:rsidR="00C5748E" w:rsidRDefault="00C5748E" w:rsidP="00595CE2">
            <w:pPr>
              <w:tabs>
                <w:tab w:val="left" w:pos="1110"/>
              </w:tabs>
              <w:jc w:val="both"/>
            </w:pPr>
            <w:r>
              <w:t>What is the subject on the certificate?</w:t>
            </w:r>
          </w:p>
          <w:p w14:paraId="7E9414F2" w14:textId="77777777" w:rsidR="00C5748E" w:rsidRDefault="00C5748E" w:rsidP="00595CE2">
            <w:pPr>
              <w:tabs>
                <w:tab w:val="left" w:pos="1110"/>
              </w:tabs>
              <w:jc w:val="both"/>
            </w:pPr>
          </w:p>
          <w:p w14:paraId="2140321D" w14:textId="00E23AB6" w:rsidR="00C5748E" w:rsidRDefault="00C5748E" w:rsidP="00595CE2">
            <w:pPr>
              <w:tabs>
                <w:tab w:val="left" w:pos="1110"/>
              </w:tabs>
              <w:jc w:val="both"/>
            </w:pPr>
            <w:r>
              <w:t>Who is the issuer on the certificate?</w:t>
            </w:r>
          </w:p>
        </w:tc>
      </w:tr>
      <w:tr w:rsidR="00902F27" w14:paraId="2509E84D" w14:textId="77777777" w:rsidTr="00804B0E">
        <w:tc>
          <w:tcPr>
            <w:tcW w:w="790" w:type="dxa"/>
          </w:tcPr>
          <w:p w14:paraId="2CB84865" w14:textId="632AA23C" w:rsidR="00804B0E" w:rsidRDefault="00804B0E" w:rsidP="00595CE2">
            <w:pPr>
              <w:rPr>
                <w:b/>
              </w:rPr>
            </w:pPr>
            <w:r>
              <w:rPr>
                <w:b/>
              </w:rPr>
              <w:t>A.</w:t>
            </w:r>
            <w:r w:rsidR="00C5748E">
              <w:rPr>
                <w:b/>
              </w:rPr>
              <w:t>4</w:t>
            </w:r>
          </w:p>
        </w:tc>
        <w:tc>
          <w:tcPr>
            <w:tcW w:w="5023" w:type="dxa"/>
          </w:tcPr>
          <w:p w14:paraId="4F5C0C5B" w14:textId="0F994F29" w:rsidR="00804B0E" w:rsidRDefault="002156FD" w:rsidP="00595CE2">
            <w:r>
              <w:t>Google moved in J</w:t>
            </w:r>
            <w:r w:rsidR="00902F27">
              <w:t>uly</w:t>
            </w:r>
            <w:r w:rsidR="00804B0E">
              <w:t xml:space="preserve"> 2018 </w:t>
            </w:r>
            <w:r>
              <w:t xml:space="preserve">to mark sites as being insecure if they did not have a match between their digital certificate and the site. A scan, at the time, on </w:t>
            </w:r>
            <w:r w:rsidR="00902F27">
              <w:t>health and social care</w:t>
            </w:r>
            <w:r w:rsidR="00804B0E">
              <w:t xml:space="preserve"> sites </w:t>
            </w:r>
            <w:r w:rsidR="00804B0E">
              <w:lastRenderedPageBreak/>
              <w:t>from the following page showed problems in digital certificates:</w:t>
            </w:r>
          </w:p>
          <w:p w14:paraId="18B6F3FB" w14:textId="77777777" w:rsidR="00804B0E" w:rsidRDefault="00804B0E" w:rsidP="00595CE2"/>
          <w:p w14:paraId="2006DB59" w14:textId="0A5E3119" w:rsidR="00804B0E" w:rsidRDefault="00951DF5" w:rsidP="00595CE2">
            <w:hyperlink r:id="rId9" w:history="1">
              <w:r w:rsidR="00804B0E" w:rsidRPr="00D562DB">
                <w:rPr>
                  <w:rStyle w:val="Hyperlink"/>
                </w:rPr>
                <w:t>https://bit.ly/2EkUvX0</w:t>
              </w:r>
            </w:hyperlink>
          </w:p>
          <w:p w14:paraId="34BE2834" w14:textId="05F841F4" w:rsidR="00804B0E" w:rsidRDefault="00804B0E" w:rsidP="00595CE2"/>
        </w:tc>
        <w:tc>
          <w:tcPr>
            <w:tcW w:w="4252" w:type="dxa"/>
          </w:tcPr>
          <w:p w14:paraId="5554DB20" w14:textId="260C016E" w:rsidR="00804B0E" w:rsidRDefault="00804B0E" w:rsidP="00595CE2">
            <w:pPr>
              <w:tabs>
                <w:tab w:val="left" w:pos="1110"/>
              </w:tabs>
              <w:jc w:val="both"/>
            </w:pPr>
            <w:r>
              <w:lastRenderedPageBreak/>
              <w:t xml:space="preserve">Outline three sites that </w:t>
            </w:r>
            <w:r w:rsidR="00902F27">
              <w:t xml:space="preserve">still </w:t>
            </w:r>
            <w:r>
              <w:t>have problem</w:t>
            </w:r>
            <w:r w:rsidR="00902F27">
              <w:t>s</w:t>
            </w:r>
            <w:r>
              <w:t xml:space="preserve"> with the</w:t>
            </w:r>
            <w:r w:rsidR="00902F27">
              <w:t>ir</w:t>
            </w:r>
            <w:r>
              <w:t xml:space="preserve"> digital certificate, and the reason for the problem (you perhaps should try Chrome to assess):</w:t>
            </w:r>
          </w:p>
          <w:p w14:paraId="359F95A7" w14:textId="463D0674" w:rsidR="00902F27" w:rsidRDefault="00902F27" w:rsidP="00595CE2">
            <w:pPr>
              <w:tabs>
                <w:tab w:val="left" w:pos="1110"/>
              </w:tabs>
              <w:jc w:val="both"/>
            </w:pPr>
          </w:p>
          <w:p w14:paraId="2E2D615D" w14:textId="1DFD02BB" w:rsidR="00902F27" w:rsidRDefault="00902F27" w:rsidP="00595CE2">
            <w:pPr>
              <w:tabs>
                <w:tab w:val="left" w:pos="1110"/>
              </w:tabs>
              <w:jc w:val="both"/>
            </w:pPr>
          </w:p>
          <w:p w14:paraId="0E5E8086" w14:textId="5A755E2F" w:rsidR="00902F27" w:rsidRDefault="00902F27" w:rsidP="00595CE2">
            <w:pPr>
              <w:tabs>
                <w:tab w:val="left" w:pos="1110"/>
              </w:tabs>
              <w:jc w:val="both"/>
            </w:pPr>
          </w:p>
          <w:p w14:paraId="63AB122E" w14:textId="77777777" w:rsidR="00902F27" w:rsidRDefault="00902F27" w:rsidP="00595CE2">
            <w:pPr>
              <w:tabs>
                <w:tab w:val="left" w:pos="1110"/>
              </w:tabs>
              <w:jc w:val="both"/>
            </w:pPr>
          </w:p>
          <w:p w14:paraId="18E19014" w14:textId="3BF7546C" w:rsidR="00804B0E" w:rsidRDefault="00804B0E" w:rsidP="00595CE2">
            <w:pPr>
              <w:tabs>
                <w:tab w:val="left" w:pos="1110"/>
              </w:tabs>
              <w:jc w:val="both"/>
            </w:pPr>
          </w:p>
          <w:p w14:paraId="1A6E7566" w14:textId="77777777" w:rsidR="00902F27" w:rsidRDefault="00902F27" w:rsidP="00595CE2">
            <w:pPr>
              <w:tabs>
                <w:tab w:val="left" w:pos="1110"/>
              </w:tabs>
              <w:jc w:val="both"/>
            </w:pPr>
          </w:p>
          <w:p w14:paraId="1906795B" w14:textId="286A5FEB" w:rsidR="00804B0E" w:rsidRDefault="00804B0E" w:rsidP="00595CE2">
            <w:pPr>
              <w:tabs>
                <w:tab w:val="left" w:pos="1110"/>
              </w:tabs>
              <w:jc w:val="both"/>
            </w:pPr>
          </w:p>
          <w:p w14:paraId="13EE7545" w14:textId="38F7E3E0" w:rsidR="00804B0E" w:rsidRDefault="00804B0E" w:rsidP="00595CE2">
            <w:pPr>
              <w:tabs>
                <w:tab w:val="left" w:pos="1110"/>
              </w:tabs>
              <w:jc w:val="both"/>
            </w:pPr>
            <w:r>
              <w:t xml:space="preserve">Pick two sites that you feel are not setup properly </w:t>
            </w:r>
            <w:r w:rsidR="00902F27">
              <w:t xml:space="preserve">for their digital certificate, </w:t>
            </w:r>
            <w:r>
              <w:t>and then run a scan from SSLLabs</w:t>
            </w:r>
            <w:r w:rsidR="00902F27">
              <w:t xml:space="preserve"> (</w:t>
            </w:r>
            <w:r w:rsidR="00902F27" w:rsidRPr="00902F27">
              <w:t>www.ssllabs.com</w:t>
            </w:r>
            <w:r w:rsidR="00902F27">
              <w:t>)</w:t>
            </w:r>
            <w:r>
              <w:t>.</w:t>
            </w:r>
            <w:r w:rsidR="002B5756">
              <w:t xml:space="preserve"> Identify the problems that they have with their digital certificate:</w:t>
            </w:r>
          </w:p>
          <w:p w14:paraId="18EDDD45" w14:textId="784E722F" w:rsidR="00902F27" w:rsidRDefault="00902F27" w:rsidP="00595CE2">
            <w:pPr>
              <w:tabs>
                <w:tab w:val="left" w:pos="1110"/>
              </w:tabs>
              <w:jc w:val="both"/>
            </w:pPr>
          </w:p>
          <w:p w14:paraId="747F7845" w14:textId="5935F15E" w:rsidR="00902F27" w:rsidRDefault="00902F27" w:rsidP="00595CE2">
            <w:pPr>
              <w:tabs>
                <w:tab w:val="left" w:pos="1110"/>
              </w:tabs>
              <w:jc w:val="both"/>
            </w:pPr>
          </w:p>
          <w:p w14:paraId="05797832" w14:textId="77777777" w:rsidR="00902F27" w:rsidRDefault="00902F27" w:rsidP="00595CE2">
            <w:pPr>
              <w:tabs>
                <w:tab w:val="left" w:pos="1110"/>
              </w:tabs>
              <w:jc w:val="both"/>
            </w:pPr>
          </w:p>
          <w:p w14:paraId="110DCD28" w14:textId="5984417C" w:rsidR="002B5756" w:rsidRDefault="002B5756" w:rsidP="00595CE2">
            <w:pPr>
              <w:tabs>
                <w:tab w:val="left" w:pos="1110"/>
              </w:tabs>
              <w:jc w:val="both"/>
            </w:pPr>
          </w:p>
          <w:p w14:paraId="41D1169A" w14:textId="34E55823" w:rsidR="002B5756" w:rsidRDefault="002B5756" w:rsidP="00595CE2">
            <w:pPr>
              <w:tabs>
                <w:tab w:val="left" w:pos="1110"/>
              </w:tabs>
              <w:jc w:val="both"/>
            </w:pPr>
          </w:p>
          <w:p w14:paraId="27B74CA2" w14:textId="60A3647A" w:rsidR="00902F27" w:rsidRDefault="00902F27" w:rsidP="00595CE2">
            <w:pPr>
              <w:tabs>
                <w:tab w:val="left" w:pos="1110"/>
              </w:tabs>
              <w:jc w:val="both"/>
            </w:pPr>
            <w:r>
              <w:t>What are their SSLLabs rating?</w:t>
            </w:r>
          </w:p>
          <w:p w14:paraId="775275C8" w14:textId="317D7537" w:rsidR="00902F27" w:rsidRDefault="00902F27" w:rsidP="00595CE2">
            <w:pPr>
              <w:tabs>
                <w:tab w:val="left" w:pos="1110"/>
              </w:tabs>
              <w:jc w:val="both"/>
            </w:pPr>
          </w:p>
          <w:p w14:paraId="350686B0" w14:textId="77777777" w:rsidR="00902F27" w:rsidRDefault="00902F27" w:rsidP="00595CE2">
            <w:pPr>
              <w:tabs>
                <w:tab w:val="left" w:pos="1110"/>
              </w:tabs>
              <w:jc w:val="both"/>
            </w:pPr>
          </w:p>
          <w:p w14:paraId="6524EDEB" w14:textId="54C832D3" w:rsidR="00902F27" w:rsidRDefault="00902F27" w:rsidP="00595CE2">
            <w:pPr>
              <w:tabs>
                <w:tab w:val="left" w:pos="1110"/>
              </w:tabs>
              <w:jc w:val="both"/>
            </w:pPr>
          </w:p>
          <w:p w14:paraId="1F52BC6B" w14:textId="156304F8" w:rsidR="00902F27" w:rsidRDefault="00902F27" w:rsidP="00595CE2">
            <w:pPr>
              <w:tabs>
                <w:tab w:val="left" w:pos="1110"/>
              </w:tabs>
              <w:jc w:val="both"/>
            </w:pPr>
            <w:r>
              <w:t>Can you find a site with an “T” rating?</w:t>
            </w:r>
          </w:p>
          <w:p w14:paraId="4C901E48" w14:textId="4FE684AD" w:rsidR="00902F27" w:rsidRDefault="00902F27" w:rsidP="00595CE2">
            <w:pPr>
              <w:tabs>
                <w:tab w:val="left" w:pos="1110"/>
              </w:tabs>
              <w:jc w:val="both"/>
            </w:pPr>
          </w:p>
          <w:p w14:paraId="597CB67D" w14:textId="592AB8A3" w:rsidR="00902F27" w:rsidRDefault="00902F27" w:rsidP="00595CE2">
            <w:pPr>
              <w:tabs>
                <w:tab w:val="left" w:pos="1110"/>
              </w:tabs>
              <w:jc w:val="both"/>
            </w:pPr>
            <w:r>
              <w:rPr>
                <w:noProof/>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10"/>
                          <a:stretch>
                            <a:fillRect/>
                          </a:stretch>
                        </pic:blipFill>
                        <pic:spPr>
                          <a:xfrm>
                            <a:off x="0" y="0"/>
                            <a:ext cx="2888033" cy="734327"/>
                          </a:xfrm>
                          <a:prstGeom prst="rect">
                            <a:avLst/>
                          </a:prstGeom>
                        </pic:spPr>
                      </pic:pic>
                    </a:graphicData>
                  </a:graphic>
                </wp:inline>
              </w:drawing>
            </w:r>
          </w:p>
          <w:p w14:paraId="6E2F0AF1" w14:textId="1DC3ADD9" w:rsidR="00902F27" w:rsidRDefault="00902F27" w:rsidP="00595CE2">
            <w:pPr>
              <w:tabs>
                <w:tab w:val="left" w:pos="1110"/>
              </w:tabs>
              <w:jc w:val="both"/>
            </w:pPr>
          </w:p>
          <w:p w14:paraId="76F11FB1" w14:textId="1B59BC8B" w:rsidR="00902F27" w:rsidRDefault="00902F27" w:rsidP="00595CE2">
            <w:pPr>
              <w:tabs>
                <w:tab w:val="left" w:pos="1110"/>
              </w:tabs>
              <w:jc w:val="both"/>
            </w:pPr>
          </w:p>
          <w:p w14:paraId="5CA2E20F" w14:textId="6FC730D0" w:rsidR="00902F27" w:rsidRDefault="00902F27" w:rsidP="00595CE2">
            <w:pPr>
              <w:tabs>
                <w:tab w:val="left" w:pos="1110"/>
              </w:tabs>
              <w:jc w:val="both"/>
            </w:pP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11"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Now use openssl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r w:rsidRPr="002C3097">
        <w:rPr>
          <w:rFonts w:ascii="Lucida Console" w:hAnsi="Lucida Console"/>
          <w:sz w:val="20"/>
          <w:szCs w:val="20"/>
        </w:rPr>
        <w:t>openssl x509 -inform der -in [certname] -noout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View the certificate, and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2"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13"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ca.key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ca.key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77777777" w:rsidR="00E72EDD" w:rsidRDefault="00E72EDD"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77777777" w:rsidR="00E72EDD" w:rsidRDefault="00E72EDD" w:rsidP="00595CE2">
            <w:pPr>
              <w:rPr>
                <w:rStyle w:val="Hyperlink"/>
              </w:rPr>
            </w:pPr>
          </w:p>
          <w:p w14:paraId="0C47B87E" w14:textId="77777777" w:rsidR="00E72EDD" w:rsidRDefault="00E72EDD" w:rsidP="00595CE2">
            <w:pPr>
              <w:rPr>
                <w:rStyle w:val="Hyperlink"/>
              </w:rPr>
            </w:pPr>
            <w:r>
              <w:rPr>
                <w:rStyle w:val="Hyperlink"/>
              </w:rPr>
              <w:t>When does the certificate expire:</w:t>
            </w:r>
          </w:p>
          <w:p w14:paraId="367D7DCF" w14:textId="77777777" w:rsidR="00E72EDD" w:rsidRDefault="00E72EDD"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77777777" w:rsidR="00E72EDD" w:rsidRDefault="00E72EDD"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77777777" w:rsidR="00E72EDD" w:rsidRDefault="00E72EDD" w:rsidP="00595CE2">
            <w:pPr>
              <w:rPr>
                <w:rStyle w:val="Hyperlink"/>
              </w:rPr>
            </w:pP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lastRenderedPageBreak/>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w:t>
            </w:r>
            <w:bookmarkStart w:id="0" w:name="_GoBack"/>
            <w:bookmarkEnd w:id="0"/>
            <w:r w:rsidRPr="00E60770">
              <w:rPr>
                <w:rStyle w:val="Hyperlink"/>
              </w:rPr>
              <w: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ia.key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ia.key -out ia.csr</w:t>
            </w:r>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sz w:val="20"/>
                <w:szCs w:val="20"/>
              </w:rPr>
              <w:t>openssl x509 -req -days 730 -in ia.csr -CA ca.crt -CAkey ca.key -set_serial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Who is the subject of the certificate:</w:t>
            </w:r>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What is the serial number of the certificate:</w:t>
            </w:r>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number:</w:t>
            </w:r>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r w:rsidRPr="00786B9C">
              <w:rPr>
                <w:rStyle w:val="Hyperlink"/>
                <w:rFonts w:ascii="Lucida Console" w:hAnsi="Lucida Console"/>
                <w:noProof/>
                <w:sz w:val="20"/>
                <w:szCs w:val="20"/>
              </w:rPr>
              <w:t>inkey</w:t>
            </w:r>
            <w:r w:rsidRPr="00786B9C">
              <w:rPr>
                <w:rStyle w:val="Hyperlink"/>
                <w:rFonts w:ascii="Lucida Console" w:hAnsi="Lucida Console"/>
                <w:sz w:val="20"/>
                <w:szCs w:val="20"/>
              </w:rPr>
              <w:t xml:space="preserve"> ia.key -in ia.crt -chain -CAfil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77777777" w:rsidR="00E72EDD" w:rsidRDefault="00E72EDD" w:rsidP="00595CE2"/>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outform</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sz w:val="20"/>
                <w:szCs w:val="20"/>
              </w:rPr>
              <w:t>openssl x509 -inform pem -outform pem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format:</w:t>
            </w:r>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import OpenSSL.crypto</w:t>
      </w:r>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from OpenSSL.crypto import load_certificate_reques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csr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req = load_certificate_request(FILETYPE_PEM, csr)</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key = req.get_pubkey()</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key_type = 'RSA' if key.type() == OpenSSL.crypto.TYPE_RSA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subject = req.get_subjec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components = dict(subject.get_components())</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Key algorithm:", key_type</w:t>
      </w:r>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Key size:", key.bits()</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Rnmb</w:t>
      </w:r>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kuIQtjwVdZA==</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TMHaQKR/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In Openssl we can view the curves with the ecparam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F2FD4">
        <w:rPr>
          <w:rFonts w:ascii="Lucida Console" w:hAnsi="Lucida Console"/>
          <w:sz w:val="20"/>
          <w:szCs w:val="20"/>
        </w:rPr>
        <w:t>openssl ecparam -list_curves</w:t>
      </w:r>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9F2FD4">
        <w:rPr>
          <w:rFonts w:ascii="Lucida Console" w:eastAsiaTheme="minorEastAsia" w:hAnsi="Lucida Console" w:cs="Menlo"/>
          <w:color w:val="000000"/>
          <w:sz w:val="20"/>
          <w:szCs w:val="20"/>
          <w:lang w:val="en-US" w:eastAsia="zh-CN"/>
        </w:rPr>
        <w:t>openssl ecparam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F2FD4">
        <w:rPr>
          <w:rFonts w:ascii="Lucida Console" w:hAnsi="Lucida Console"/>
          <w:sz w:val="20"/>
          <w:szCs w:val="20"/>
        </w:rPr>
        <w:t>openssl ecparam -in secp256k1.pem -text -param_enc explicit -noout</w:t>
      </w:r>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lastRenderedPageBreak/>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A93E83">
        <w:rPr>
          <w:rFonts w:ascii="Lucida Console" w:eastAsiaTheme="minorEastAsia" w:hAnsi="Lucida Console" w:cs="Menlo"/>
          <w:color w:val="000000"/>
          <w:sz w:val="20"/>
          <w:szCs w:val="20"/>
          <w:lang w:val="en-US" w:eastAsia="zh-CN"/>
        </w:rPr>
        <w:t>openssl ecparam -in secp256k1.pem -genkey -noout -out mykey.pem</w:t>
      </w:r>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6F2D07">
        <w:rPr>
          <w:rFonts w:ascii="Lucida Console" w:eastAsiaTheme="minorEastAsia" w:hAnsi="Lucida Console" w:cs="Menlo"/>
          <w:color w:val="000000"/>
          <w:sz w:val="20"/>
          <w:szCs w:val="20"/>
          <w:lang w:val="en-US" w:eastAsia="zh-CN"/>
        </w:rPr>
        <w:t xml:space="preserve">openssl ec -aes-128-cbc -in mykey.pem -out </w:t>
      </w:r>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r>
        <w:t>Finally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6F2D07">
        <w:rPr>
          <w:rFonts w:ascii="Lucida Console" w:hAnsi="Lucida Console"/>
          <w:sz w:val="20"/>
          <w:szCs w:val="20"/>
        </w:rPr>
        <w:t>openssl ec -in enckey.pem -outform DER -out enckey.der</w:t>
      </w:r>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4"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lastRenderedPageBreak/>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5"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951DF5" w:rsidP="007B0C52">
            <w:pPr>
              <w:rPr>
                <w:rStyle w:val="Hyperlink"/>
                <w:rFonts w:ascii="Lucida Console" w:hAnsi="Lucida Console"/>
                <w:sz w:val="20"/>
                <w:szCs w:val="20"/>
              </w:rPr>
            </w:pPr>
            <w:hyperlink r:id="rId16"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t>Digital certificates are often protected with a simple password. With this we can use a Python program to try various passwords on the certificate, and if it does not create an exception, then we have found the required password. First download the following pfx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Now for fred.pfx,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hazmat.backends import default_backend</w:t>
      </w:r>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fred.pfx"</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lastRenderedPageBreak/>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fx = open(str, 'rb').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12 = OpenSSL.crypto.load_pkcs12(pfx,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 = x509.load_pem_x509_certificate(cert, default_backend())</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cert.issuer</w:t>
      </w:r>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ubect: ",cert.subject</w:t>
      </w:r>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cert.serial_number</w:t>
      </w:r>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privkey</w:t>
      </w:r>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The files bill01.pfx, bill02.pfx … bill18.pfx have a password which are fruits. Can you determine the fruits used:</w:t>
      </w:r>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The files country01.pfx, country02.pfx … country06.pfx have a password which are countries. Can you determine the countries used:</w:t>
      </w:r>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t>G.</w:t>
      </w:r>
      <w:r w:rsidR="00F71CCC">
        <w:rPr>
          <w:b/>
          <w:lang w:val="en-US"/>
        </w:rPr>
        <w:t>1</w:t>
      </w:r>
      <w:r w:rsidRPr="001A5AE7">
        <w:rPr>
          <w:b/>
          <w:lang w:val="en-US"/>
        </w:rPr>
        <w:tab/>
      </w:r>
      <w:r>
        <w:rPr>
          <w:lang w:val="en-US"/>
        </w:rPr>
        <w:t>Now we will enable HTTPs</w:t>
      </w:r>
      <w:r w:rsidR="00F71CCC">
        <w:rPr>
          <w:lang w:val="en-US"/>
        </w:rPr>
        <w:t xml:space="preserve"> on an Apache Web Server, and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a2enmod ssl</w:t>
      </w:r>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openssl genrsa -out ca.key 2048</w:t>
      </w:r>
    </w:p>
    <w:p w14:paraId="7C63126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openssl req -nodes -new -key ca.key -out ca.csr</w:t>
      </w:r>
    </w:p>
    <w:p w14:paraId="7FC525A5"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openssl x509 -req -days 365 -in ca.csr -signkey ca.key -out ca.crt</w:t>
      </w:r>
    </w:p>
    <w:p w14:paraId="4942287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mkdir /etc/apache2/ssl</w:t>
      </w:r>
    </w:p>
    <w:p w14:paraId="0A1680D9"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cp ca.crt ca.key ca.csr /etc/apache2/ssl/</w:t>
      </w:r>
    </w:p>
    <w:p w14:paraId="1C59B9BC"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nano /etc/apache2/sites-enabled/000-default.conf</w:t>
      </w:r>
    </w:p>
    <w:p w14:paraId="39371DEA"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etc/init.d/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17"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val="en-US"/>
        </w:rPr>
        <w:lastRenderedPageBreak/>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8"/>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09EDA" w14:textId="77777777" w:rsidR="00951DF5" w:rsidRDefault="00951DF5" w:rsidP="00A84C9E">
      <w:r>
        <w:separator/>
      </w:r>
    </w:p>
  </w:endnote>
  <w:endnote w:type="continuationSeparator" w:id="0">
    <w:p w14:paraId="343EC939" w14:textId="77777777" w:rsidR="00951DF5" w:rsidRDefault="00951DF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093FC" w14:textId="77777777" w:rsidR="00951DF5" w:rsidRDefault="00951DF5" w:rsidP="00A84C9E">
      <w:r>
        <w:separator/>
      </w:r>
    </w:p>
  </w:footnote>
  <w:footnote w:type="continuationSeparator" w:id="0">
    <w:p w14:paraId="42646B9A" w14:textId="77777777" w:rsidR="00951DF5" w:rsidRDefault="00951DF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0"/>
  </w:num>
  <w:num w:numId="6">
    <w:abstractNumId w:val="4"/>
  </w:num>
  <w:num w:numId="7">
    <w:abstractNumId w:val="2"/>
  </w:num>
  <w:num w:numId="8">
    <w:abstractNumId w:val="5"/>
  </w:num>
  <w:num w:numId="9">
    <w:abstractNumId w:val="6"/>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278F0"/>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4B28"/>
    <w:rsid w:val="002156FD"/>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B5756"/>
    <w:rsid w:val="002C0722"/>
    <w:rsid w:val="002C3097"/>
    <w:rsid w:val="002F032C"/>
    <w:rsid w:val="002F0E6B"/>
    <w:rsid w:val="00301988"/>
    <w:rsid w:val="00302DE6"/>
    <w:rsid w:val="003049CC"/>
    <w:rsid w:val="00304CC0"/>
    <w:rsid w:val="00307410"/>
    <w:rsid w:val="0031104A"/>
    <w:rsid w:val="003161AF"/>
    <w:rsid w:val="00316E73"/>
    <w:rsid w:val="00317A54"/>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E012F"/>
    <w:rsid w:val="003E0F63"/>
    <w:rsid w:val="00400D6E"/>
    <w:rsid w:val="004056AE"/>
    <w:rsid w:val="0042054D"/>
    <w:rsid w:val="004266A2"/>
    <w:rsid w:val="00430812"/>
    <w:rsid w:val="00433E88"/>
    <w:rsid w:val="00435E9B"/>
    <w:rsid w:val="00436FF4"/>
    <w:rsid w:val="004427F8"/>
    <w:rsid w:val="00451AB6"/>
    <w:rsid w:val="0046662C"/>
    <w:rsid w:val="00467C1A"/>
    <w:rsid w:val="004707C6"/>
    <w:rsid w:val="00485AE2"/>
    <w:rsid w:val="00490920"/>
    <w:rsid w:val="00493751"/>
    <w:rsid w:val="004A1BE0"/>
    <w:rsid w:val="004A1E83"/>
    <w:rsid w:val="004A26B2"/>
    <w:rsid w:val="004A4BCA"/>
    <w:rsid w:val="004C021D"/>
    <w:rsid w:val="004D24A4"/>
    <w:rsid w:val="004D2D6B"/>
    <w:rsid w:val="004D55AB"/>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2457"/>
    <w:rsid w:val="006F2D07"/>
    <w:rsid w:val="006F4132"/>
    <w:rsid w:val="006F433C"/>
    <w:rsid w:val="007005AE"/>
    <w:rsid w:val="00707A74"/>
    <w:rsid w:val="00714E37"/>
    <w:rsid w:val="0072127D"/>
    <w:rsid w:val="007318F0"/>
    <w:rsid w:val="00734119"/>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96746"/>
    <w:rsid w:val="007B1B4D"/>
    <w:rsid w:val="007B5781"/>
    <w:rsid w:val="007B777C"/>
    <w:rsid w:val="007C1B5B"/>
    <w:rsid w:val="007C4627"/>
    <w:rsid w:val="007C6CBF"/>
    <w:rsid w:val="007C7423"/>
    <w:rsid w:val="007C7A99"/>
    <w:rsid w:val="007D177A"/>
    <w:rsid w:val="007E0786"/>
    <w:rsid w:val="007E0DB5"/>
    <w:rsid w:val="007F0EAD"/>
    <w:rsid w:val="007F750C"/>
    <w:rsid w:val="008004DB"/>
    <w:rsid w:val="00801DA0"/>
    <w:rsid w:val="00802949"/>
    <w:rsid w:val="00804329"/>
    <w:rsid w:val="00804B0E"/>
    <w:rsid w:val="00816CC2"/>
    <w:rsid w:val="0082045F"/>
    <w:rsid w:val="008222FE"/>
    <w:rsid w:val="008249D6"/>
    <w:rsid w:val="00831599"/>
    <w:rsid w:val="00832434"/>
    <w:rsid w:val="0083331B"/>
    <w:rsid w:val="008415DF"/>
    <w:rsid w:val="0084280C"/>
    <w:rsid w:val="008438A0"/>
    <w:rsid w:val="00844CDF"/>
    <w:rsid w:val="00846D98"/>
    <w:rsid w:val="00851852"/>
    <w:rsid w:val="008529AB"/>
    <w:rsid w:val="00866BE7"/>
    <w:rsid w:val="00871B71"/>
    <w:rsid w:val="00876EC5"/>
    <w:rsid w:val="008802B4"/>
    <w:rsid w:val="0089376F"/>
    <w:rsid w:val="00894DB0"/>
    <w:rsid w:val="008A5EAC"/>
    <w:rsid w:val="008B1F5F"/>
    <w:rsid w:val="008B2097"/>
    <w:rsid w:val="008B3259"/>
    <w:rsid w:val="008C0D8D"/>
    <w:rsid w:val="008D6CFE"/>
    <w:rsid w:val="008E0AAA"/>
    <w:rsid w:val="00902661"/>
    <w:rsid w:val="00902F27"/>
    <w:rsid w:val="0090760B"/>
    <w:rsid w:val="00907909"/>
    <w:rsid w:val="00911859"/>
    <w:rsid w:val="0091195D"/>
    <w:rsid w:val="00920DC4"/>
    <w:rsid w:val="00924B72"/>
    <w:rsid w:val="00930F17"/>
    <w:rsid w:val="00934E53"/>
    <w:rsid w:val="00942B3A"/>
    <w:rsid w:val="00945268"/>
    <w:rsid w:val="00951DF5"/>
    <w:rsid w:val="00953620"/>
    <w:rsid w:val="0095536D"/>
    <w:rsid w:val="00963D84"/>
    <w:rsid w:val="0096720E"/>
    <w:rsid w:val="00983630"/>
    <w:rsid w:val="00990A9F"/>
    <w:rsid w:val="009A0160"/>
    <w:rsid w:val="009A35EE"/>
    <w:rsid w:val="009B64E4"/>
    <w:rsid w:val="009C3392"/>
    <w:rsid w:val="009C38C6"/>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B4073"/>
    <w:rsid w:val="00BD38F8"/>
    <w:rsid w:val="00BE02A8"/>
    <w:rsid w:val="00BE24E3"/>
    <w:rsid w:val="00BE7018"/>
    <w:rsid w:val="00C100AF"/>
    <w:rsid w:val="00C13FA4"/>
    <w:rsid w:val="00C15DD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2676D"/>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F1CAE"/>
    <w:rsid w:val="00EF2593"/>
    <w:rsid w:val="00F05E7B"/>
    <w:rsid w:val="00F15691"/>
    <w:rsid w:val="00F16B6C"/>
    <w:rsid w:val="00F22611"/>
    <w:rsid w:val="00F27105"/>
    <w:rsid w:val="00F3658E"/>
    <w:rsid w:val="00F4669B"/>
    <w:rsid w:val="00F47A8A"/>
    <w:rsid w:val="00F63B62"/>
    <w:rsid w:val="00F673ED"/>
    <w:rsid w:val="00F71990"/>
    <w:rsid w:val="00F71CCC"/>
    <w:rsid w:val="00F73209"/>
    <w:rsid w:val="00F76C6B"/>
    <w:rsid w:val="00F80329"/>
    <w:rsid w:val="00F80497"/>
    <w:rsid w:val="00F84EDE"/>
    <w:rsid w:val="00F945E7"/>
    <w:rsid w:val="00F94668"/>
    <w:rsid w:val="00F97C1B"/>
    <w:rsid w:val="00FA6CBE"/>
    <w:rsid w:val="00FB07AF"/>
    <w:rsid w:val="00FB2344"/>
    <w:rsid w:val="00FB2773"/>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mailto:admin@mylittlecorp.com"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dmin@myglobalcorp.com" TargetMode="External"/><Relationship Id="rId17" Type="http://schemas.openxmlformats.org/officeDocument/2006/relationships/hyperlink" Target="https://localhost" TargetMode="External"/><Relationship Id="rId2" Type="http://schemas.openxmlformats.org/officeDocument/2006/relationships/numbering" Target="numbering.xml"/><Relationship Id="rId16" Type="http://schemas.openxmlformats.org/officeDocument/2006/relationships/hyperlink" Target="http://asecuritysite.com/encryption/digitalcert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der.zip" TargetMode="External"/><Relationship Id="rId5" Type="http://schemas.openxmlformats.org/officeDocument/2006/relationships/webSettings" Target="webSettings.xml"/><Relationship Id="rId15" Type="http://schemas.openxmlformats.org/officeDocument/2006/relationships/hyperlink" Target="mailto:admin@myglobalcorp.com"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t.ly/2EkUvX0" TargetMode="External"/><Relationship Id="rId14" Type="http://schemas.openxmlformats.org/officeDocument/2006/relationships/hyperlink" Target="http://www.cloudfl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06E723-49BD-E542-88E7-18BBFA318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3-01T11:53:00Z</cp:lastPrinted>
  <dcterms:created xsi:type="dcterms:W3CDTF">2019-03-01T11:53:00Z</dcterms:created>
  <dcterms:modified xsi:type="dcterms:W3CDTF">2019-03-01T16:45:00Z</dcterms:modified>
</cp:coreProperties>
</file>